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0" w:name="X045b9422c5db5f7ac8daa1bb82a28e2e074d36c"/>
    <w:p>
      <w:pPr>
        <w:pStyle w:val="Heading1"/>
      </w:pPr>
      <w:r>
        <w:t xml:space="preserve">Scholarship Application Letter for Marine Engineering Program in Tanzania Dar es Salaam</w:t>
      </w:r>
    </w:p>
    <w:p>
      <w:pPr>
        <w:pStyle w:val="FirstParagraph"/>
      </w:pPr>
      <w:r>
        <w:t xml:space="preserve">Date: October 26, 2023</w:t>
      </w:r>
    </w:p>
    <w:p>
      <w:pPr>
        <w:pStyle w:val="BodyText"/>
      </w:pPr>
      <w:r>
        <w:t xml:space="preserve">Scholarship Committee</w:t>
      </w:r>
      <w:r>
        <w:br/>
      </w:r>
      <w:r>
        <w:t xml:space="preserve">Maritime Education Foundation</w:t>
      </w:r>
      <w:r>
        <w:br/>
      </w:r>
      <w:r>
        <w:t xml:space="preserve">P.O. Box 1077</w:t>
      </w:r>
      <w:r>
        <w:br/>
      </w:r>
      <w:r>
        <w:t xml:space="preserve">Dar es Salaam, Tanzania</w:t>
      </w:r>
    </w:p>
    <w:p>
      <w:pPr>
        <w:pStyle w:val="BodyText"/>
      </w:pPr>
      <w:r>
        <w:t xml:space="preserve">Dear Scholarship Committee Members,</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Maritime Engineering Excellence Scholarship, specifically targeting advanced studies in Marine Engineering at the University of Dar es Salaam’s College of Engineering and Technology. As a dedicated Tanzanian aspiring to become a professional</w:t>
      </w:r>
      <w:r>
        <w:t xml:space="preserve"> </w:t>
      </w:r>
      <w:r>
        <w:rPr>
          <w:bCs/>
          <w:b/>
        </w:rPr>
        <w:t xml:space="preserve">Marine Engineer</w:t>
      </w:r>
      <w:r>
        <w:t xml:space="preserve">, I believe this scholarship represents not only an academic opportunity but a pivotal step toward contributing to Tanzania's maritime development, particularly within the strategic port city of</w:t>
      </w:r>
      <w:r>
        <w:t xml:space="preserve"> </w:t>
      </w:r>
      <w:r>
        <w:rPr>
          <w:bCs/>
          <w:b/>
        </w:rPr>
        <w:t xml:space="preserve">Tanzania Dar es Salaam</w:t>
      </w:r>
      <w:r>
        <w:t xml:space="preserve">.</w:t>
      </w:r>
    </w:p>
    <w:p>
      <w:pPr>
        <w:pStyle w:val="BodyText"/>
      </w:pPr>
      <w:r>
        <w:t xml:space="preserve">Growing up near the Indian Ocean coastline of Tanzania, I witnessed firsthand how maritime infrastructure impacts daily life—from the bustling harbor of Dar es Salaam to the fishing villages dotting our shores. My passion for engineering crystallized during a high school project where I designed a small-scale model port facility, analyzing wave dynamics and cargo-handling efficiency. This experience ignited my resolve to pursue Marine Engineering, recognizing that Tanzania’s economic growth hinges on modernizing its maritime sector. With Dar es Salaam serving as East Africa’s largest port and the nation’s primary gateway for trade, the demand for skilled marine engineers has never been more critical. The University of Dar es Salaam’s program stands out as the ideal academic environment to develop expertise in vessel propulsion systems, port infrastructure design, and sustainable maritime operations—precisely aligning with Tanzania's Vision 2025 goals for industrialization and trade expansion.</w:t>
      </w:r>
    </w:p>
    <w:p>
      <w:pPr>
        <w:pStyle w:val="BodyText"/>
      </w:pPr>
      <w:r>
        <w:t xml:space="preserve">My academic journey reflects this commitment. I graduated with First Class honors in Mechanical Engineering from Mzumbe University, where I maintained a GPA of 3.9/4.0 while leading a student team that won the National Engineering Innovation Award for our solar-powered desalination system prototype. During my internship at Tanzania Ports Authority (TPA), I assisted in optimizing cargo crane operations at Dar es Salaam Port, reducing downtime by 18% through predictive maintenance strategies—a testament to my hands-on understanding of operational challenges. Additionally, I volunteered with the Coastal Environmental Protection Initiative, mapping erosion patterns along Dar es Salaam’s shoreline to support coastal resilience planning. These experiences solidified my conviction that marine engineering must prioritize both technological advancement and ecological stewardship in a nation vulnerable to climate-driven sea-level rise.</w:t>
      </w:r>
    </w:p>
    <w:p>
      <w:pPr>
        <w:pStyle w:val="BodyText"/>
      </w:pPr>
      <w:r>
        <w:t xml:space="preserve">The financial barrier to pursuing specialized training in Marine Engineering is significant, especially for students from rural communities like mine near Tanga. This scholarship would alleviate the burden of tuition, research materials, and living expenses while enabling me to fully immerse myself in the University of Dar es Salaam’s curriculum. I have meticulously planned how this support will be utilized: attending advanced courses in ship stability and marine renewable energy, collaborating with the university’s Maritime Technology Lab on projects related to port automation, and engaging with industry partners like Tanzania Shipping Lines for practical fieldwork—all centered within</w:t>
      </w:r>
      <w:r>
        <w:t xml:space="preserve"> </w:t>
      </w:r>
      <w:r>
        <w:rPr>
          <w:bCs/>
          <w:b/>
        </w:rPr>
        <w:t xml:space="preserve">Tanzania Dar es Salaam</w:t>
      </w:r>
      <w:r>
        <w:t xml:space="preserve">, where I can directly contribute to local solutions.</w:t>
      </w:r>
    </w:p>
    <w:p>
      <w:pPr>
        <w:pStyle w:val="BodyText"/>
      </w:pPr>
      <w:r>
        <w:t xml:space="preserve">My long-term vision extends beyond personal achievement. I aim to establish a marine engineering consultancy in Dar es Salaam focused on retrofitting aging vessels with eco-friendly propulsion systems—a critical need as Tanzania accelerates its Blue Economy Strategy. By reducing fuel consumption and emissions, such initiatives would directly support the government’s target of 25% renewable energy usage in transport by 2030. Furthermore, I plan to mentor youth from underrepresented communities through the Dar es Salaam Maritime Youth Program, inspiring the next generation to see marine engineering as a path to national progress. This scholarship is not merely an investment in my education; it is a catalyst for sustainable development across Tanzania’s coastal regions.</w:t>
      </w:r>
    </w:p>
    <w:p>
      <w:pPr>
        <w:pStyle w:val="BodyText"/>
      </w:pPr>
      <w:r>
        <w:t xml:space="preserve">What sets me apart is my deep cultural connection to Tanzania Dar es Salaam. My family has lived in the port city for three generations, and I understand its unique challenges—seasonal flooding at the port’s quayside, energy constraints affecting vessel turnaround times, and the need for resilient infrastructure to protect 60% of Tanzania’s foreign trade. This local perspective drives my commitment to solutions that are technically rigorous yet contextually appropriate. For instance, my proposed thesis on "Adaptive Wave-Resistant Dock Systems for Dar es Salaam Port" directly addresses recurring storm-related disruptions that cost the economy over $20 million annually.</w:t>
      </w:r>
    </w:p>
    <w:p>
      <w:pPr>
        <w:pStyle w:val="BodyText"/>
      </w:pPr>
      <w:r>
        <w:t xml:space="preserve">I recognize that the University of Dar es Salaam’s Marine Engineering program, situated in Tanzania’s economic heartland, provides unparalleled access to industry partnerships and real-world laboratories. Unlike offshore programs, studying locally allows me to build relationships with TPA engineers, Port Management Authority officials, and environmental agencies—ensuring my work remains grounded in Tanzania’s immediate needs. The scholarship will empower me to dedicate full attention to this mission without financial distraction.</w:t>
      </w:r>
    </w:p>
    <w:p>
      <w:pPr>
        <w:pStyle w:val="BodyText"/>
      </w:pPr>
      <w:r>
        <w:t xml:space="preserve">In closing, I am confident that my academic excellence, field experience in Tanzania Dar es Salaam’s maritime ecosystem, and unwavering dedication to national development make me an ideal candidate for this scholarship. I would be honored to join the ranks of engineers who transform our ports into engines of inclusive growth. Thank you for considering my</w:t>
      </w:r>
      <w:r>
        <w:t xml:space="preserve"> </w:t>
      </w:r>
      <w:r>
        <w:rPr>
          <w:bCs/>
          <w:b/>
        </w:rPr>
        <w:t xml:space="preserve">Scholarship Application Letter</w:t>
      </w:r>
      <w:r>
        <w:t xml:space="preserve">. I welcome the opportunity to discuss how my vision aligns with your mission and look forward to contributing meaningfully to Tanzania’s marine engineering future.</w:t>
      </w:r>
    </w:p>
    <w:p>
      <w:pPr>
        <w:pStyle w:val="BodyText"/>
      </w:pPr>
      <w:r>
        <w:t xml:space="preserve">Sincerely,</w:t>
      </w:r>
      <w:r>
        <w:br/>
      </w:r>
      <w:r>
        <w:t xml:space="preserve">Amani K. Mwakasungu</w:t>
      </w:r>
      <w:r>
        <w:br/>
      </w:r>
      <w:r>
        <w:t xml:space="preserve">Dar es Salaam, Tanzania</w:t>
      </w:r>
      <w:r>
        <w:br/>
      </w:r>
      <w:r>
        <w:t xml:space="preserve">+255 744 389012 | amani.mwakasungu@university.ac.tz</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dc:title>
  <dc:creator/>
  <dc:language>en</dc:language>
  <cp:keywords/>
  <dcterms:created xsi:type="dcterms:W3CDTF">2025-12-09T14:12:01Z</dcterms:created>
  <dcterms:modified xsi:type="dcterms:W3CDTF">2025-12-09T14:12:01Z</dcterms:modified>
</cp:coreProperties>
</file>

<file path=docProps/custom.xml><?xml version="1.0" encoding="utf-8"?>
<Properties xmlns="http://schemas.openxmlformats.org/officeDocument/2006/custom-properties" xmlns:vt="http://schemas.openxmlformats.org/officeDocument/2006/docPropsVTypes"/>
</file>